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F2DCE7" w14:textId="0EEAF3F6" w:rsidR="00010724" w:rsidRDefault="00D33736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79C4D3" wp14:editId="3519A4DA">
                <wp:simplePos x="0" y="0"/>
                <wp:positionH relativeFrom="margin">
                  <wp:posOffset>2514600</wp:posOffset>
                </wp:positionH>
                <wp:positionV relativeFrom="paragraph">
                  <wp:posOffset>6800850</wp:posOffset>
                </wp:positionV>
                <wp:extent cx="4089400" cy="1549400"/>
                <wp:effectExtent l="0" t="0" r="0" b="0"/>
                <wp:wrapNone/>
                <wp:docPr id="1031557297" name="Text Box 1031557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9400" cy="1549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D6E1DE" w14:textId="5BA33450" w:rsidR="004D07DE" w:rsidRDefault="004D07DE" w:rsidP="004D07D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SỞ THÍCH</w:t>
                            </w:r>
                          </w:p>
                          <w:p w14:paraId="73482EBF" w14:textId="77777777" w:rsidR="008F5AF9" w:rsidRPr="008F5AF9" w:rsidRDefault="008F5AF9" w:rsidP="008F5AF9">
                            <w:pPr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F5AF9">
                              <w:rPr>
                                <w:sz w:val="24"/>
                                <w:szCs w:val="24"/>
                              </w:rPr>
                              <w:t>Lập trình, tìm hiểu công nghệ mới</w:t>
                            </w:r>
                          </w:p>
                          <w:p w14:paraId="33363FB6" w14:textId="77777777" w:rsidR="008F5AF9" w:rsidRDefault="008F5AF9" w:rsidP="008F5AF9">
                            <w:pPr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8F5AF9">
                              <w:rPr>
                                <w:sz w:val="24"/>
                                <w:szCs w:val="24"/>
                              </w:rPr>
                              <w:t>Đam mê phát triển phần mềm và tự động hóa</w:t>
                            </w:r>
                          </w:p>
                          <w:p w14:paraId="37ACBEC5" w14:textId="5E208EF2" w:rsidR="008F5AF9" w:rsidRDefault="008F5AF9" w:rsidP="008F5AF9">
                            <w:pPr>
                              <w:pStyle w:val="ThngthngWeb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học hỏi và sử dụng các công cụ AI, công cụ tự động khác</w:t>
                            </w:r>
                          </w:p>
                          <w:p w14:paraId="51A29059" w14:textId="77777777" w:rsidR="008F5AF9" w:rsidRPr="008F5AF9" w:rsidRDefault="008F5AF9" w:rsidP="008F5AF9">
                            <w:pPr>
                              <w:ind w:left="7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802616E" w14:textId="77777777" w:rsidR="004D07DE" w:rsidRPr="00895B68" w:rsidRDefault="004D07DE" w:rsidP="004D07D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79C4D3" id="_x0000_t202" coordsize="21600,21600" o:spt="202" path="m,l,21600r21600,l21600,xe">
                <v:stroke joinstyle="miter"/>
                <v:path gradientshapeok="t" o:connecttype="rect"/>
              </v:shapetype>
              <v:shape id="Text Box 1031557297" o:spid="_x0000_s1026" type="#_x0000_t202" style="position:absolute;margin-left:198pt;margin-top:535.5pt;width:322pt;height:122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" filled="f" stroked="f" strokeweight=".5pt">
                <v:textbox>
                  <w:txbxContent>
                    <w:p w14:paraId="1CD6E1DE" w14:textId="5BA33450" w:rsidR="004D07DE" w:rsidRDefault="004D07DE" w:rsidP="004D07D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SỞ THÍCH</w:t>
                      </w:r>
                    </w:p>
                    <w:p w14:paraId="73482EBF" w14:textId="77777777" w:rsidR="008F5AF9" w:rsidRPr="008F5AF9" w:rsidRDefault="008F5AF9" w:rsidP="008F5AF9">
                      <w:pPr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8F5AF9">
                        <w:rPr>
                          <w:sz w:val="24"/>
                          <w:szCs w:val="24"/>
                        </w:rPr>
                        <w:t>Lập trình, tìm hiểu công nghệ mới</w:t>
                      </w:r>
                    </w:p>
                    <w:p w14:paraId="33363FB6" w14:textId="77777777" w:rsidR="008F5AF9" w:rsidRDefault="008F5AF9" w:rsidP="008F5AF9">
                      <w:pPr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</w:rPr>
                      </w:pPr>
                      <w:r w:rsidRPr="008F5AF9">
                        <w:rPr>
                          <w:sz w:val="24"/>
                          <w:szCs w:val="24"/>
                        </w:rPr>
                        <w:t>Đam mê phát triển phần mềm và tự động hóa</w:t>
                      </w:r>
                    </w:p>
                    <w:p w14:paraId="37ACBEC5" w14:textId="5E208EF2" w:rsidR="008F5AF9" w:rsidRDefault="008F5AF9" w:rsidP="008F5AF9">
                      <w:pPr>
                        <w:pStyle w:val="ThngthngWeb"/>
                        <w:numPr>
                          <w:ilvl w:val="0"/>
                          <w:numId w:val="4"/>
                        </w:numPr>
                      </w:pPr>
                      <w:r>
                        <w:t>học hỏi và sử dụng các công cụ AI, công cụ tự động khác</w:t>
                      </w:r>
                    </w:p>
                    <w:p w14:paraId="51A29059" w14:textId="77777777" w:rsidR="008F5AF9" w:rsidRPr="008F5AF9" w:rsidRDefault="008F5AF9" w:rsidP="008F5AF9">
                      <w:pPr>
                        <w:ind w:left="720"/>
                        <w:rPr>
                          <w:sz w:val="24"/>
                          <w:szCs w:val="24"/>
                        </w:rPr>
                      </w:pPr>
                    </w:p>
                    <w:p w14:paraId="3802616E" w14:textId="77777777" w:rsidR="004D07DE" w:rsidRPr="00895B68" w:rsidRDefault="004D07DE" w:rsidP="004D07D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2477B08" wp14:editId="481D9E64">
                <wp:simplePos x="0" y="0"/>
                <wp:positionH relativeFrom="margin">
                  <wp:posOffset>2540000</wp:posOffset>
                </wp:positionH>
                <wp:positionV relativeFrom="paragraph">
                  <wp:posOffset>5283200</wp:posOffset>
                </wp:positionV>
                <wp:extent cx="4108450" cy="1374140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8450" cy="1374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29BC3A" w14:textId="115980D0" w:rsidR="00ED5ECE" w:rsidRDefault="004D07DE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 w:rsidRPr="004D07D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HỌC VẤN</w:t>
                            </w:r>
                          </w:p>
                          <w:p w14:paraId="77731596" w14:textId="77777777" w:rsidR="004D07DE" w:rsidRDefault="004D07DE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D07D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rường Đại học Công nghiệp Hà Nội</w:t>
                            </w:r>
                            <w:r w:rsidR="00895B68" w:rsidRPr="00895B68"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</w:p>
                          <w:p w14:paraId="526E2594" w14:textId="1B040709" w:rsidR="00895B68" w:rsidRDefault="004D07DE" w:rsidP="00ED5ECE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D07DE">
                              <w:rPr>
                                <w:sz w:val="24"/>
                                <w:szCs w:val="24"/>
                              </w:rPr>
                              <w:t>Chuyên ngành: Tự động hóa</w:t>
                            </w:r>
                          </w:p>
                          <w:p w14:paraId="54700948" w14:textId="09F269DE" w:rsidR="00895B68" w:rsidRDefault="004D07DE" w:rsidP="00ED5EC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4D07D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Thời gian: 2021 – 2025 (Dự kiến tốt nghiệp)</w:t>
                            </w:r>
                          </w:p>
                          <w:p w14:paraId="2E3B5473" w14:textId="77777777" w:rsidR="00895B68" w:rsidRPr="00895B68" w:rsidRDefault="00895B68" w:rsidP="00ED5EC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77B08" id="Text Box 39" o:spid="_x0000_s1027" type="#_x0000_t202" style="position:absolute;margin-left:200pt;margin-top:416pt;width:323.5pt;height:108.2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" filled="f" stroked="f" strokeweight=".5pt">
                <v:textbox>
                  <w:txbxContent>
                    <w:p w14:paraId="4929BC3A" w14:textId="115980D0" w:rsidR="00ED5ECE" w:rsidRDefault="004D07DE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 w:rsidRPr="004D07DE">
                        <w:rPr>
                          <w:b/>
                          <w:bCs/>
                          <w:sz w:val="40"/>
                          <w:szCs w:val="40"/>
                        </w:rPr>
                        <w:t>HỌC VẤN</w:t>
                      </w:r>
                    </w:p>
                    <w:p w14:paraId="77731596" w14:textId="77777777" w:rsidR="004D07DE" w:rsidRDefault="004D07DE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4D07DE">
                        <w:rPr>
                          <w:b/>
                          <w:bCs/>
                          <w:sz w:val="28"/>
                          <w:szCs w:val="28"/>
                        </w:rPr>
                        <w:t>Trường Đại học Công nghiệp Hà Nội</w:t>
                      </w:r>
                      <w:r w:rsidR="00895B68" w:rsidRPr="00895B68">
                        <w:rPr>
                          <w:sz w:val="24"/>
                          <w:szCs w:val="24"/>
                        </w:rPr>
                        <w:t>J</w:t>
                      </w:r>
                    </w:p>
                    <w:p w14:paraId="526E2594" w14:textId="1B040709" w:rsidR="00895B68" w:rsidRDefault="004D07DE" w:rsidP="00ED5ECE">
                      <w:pPr>
                        <w:rPr>
                          <w:sz w:val="24"/>
                          <w:szCs w:val="24"/>
                        </w:rPr>
                      </w:pPr>
                      <w:r w:rsidRPr="004D07DE">
                        <w:rPr>
                          <w:sz w:val="24"/>
                          <w:szCs w:val="24"/>
                        </w:rPr>
                        <w:t>Chuyên ngành: Tự động hóa</w:t>
                      </w:r>
                    </w:p>
                    <w:p w14:paraId="54700948" w14:textId="09F269DE" w:rsidR="00895B68" w:rsidRDefault="004D07DE" w:rsidP="00ED5EC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4D07DE">
                        <w:rPr>
                          <w:i/>
                          <w:iCs/>
                          <w:sz w:val="24"/>
                          <w:szCs w:val="24"/>
                        </w:rPr>
                        <w:t>Thời gian: 2021 – 2025 (Dự kiến tốt nghiệp)</w:t>
                      </w:r>
                    </w:p>
                    <w:p w14:paraId="2E3B5473" w14:textId="77777777" w:rsidR="00895B68" w:rsidRPr="00895B68" w:rsidRDefault="00895B68" w:rsidP="00ED5EC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E4DCF7" wp14:editId="74E591B0">
                <wp:simplePos x="0" y="0"/>
                <wp:positionH relativeFrom="margin">
                  <wp:posOffset>2514600</wp:posOffset>
                </wp:positionH>
                <wp:positionV relativeFrom="paragraph">
                  <wp:posOffset>8572500</wp:posOffset>
                </wp:positionV>
                <wp:extent cx="4102100" cy="1231900"/>
                <wp:effectExtent l="0" t="0" r="0" b="6350"/>
                <wp:wrapNone/>
                <wp:docPr id="1852091328" name="Text Box 1031557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21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A56C57" w14:textId="1E6EA961" w:rsidR="00074B8E" w:rsidRDefault="00074B8E" w:rsidP="00074B8E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Khác</w:t>
                            </w:r>
                          </w:p>
                          <w:p w14:paraId="433C9520" w14:textId="77777777" w:rsidR="00D33736" w:rsidRDefault="00D33736" w:rsidP="00D33736">
                            <w:pPr>
                              <w:pStyle w:val="ThngthngWeb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🔗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Manh"/>
                              </w:rPr>
                              <w:t>CV Online</w:t>
                            </w:r>
                            <w:r>
                              <w:t>: [Link CV]</w:t>
                            </w:r>
                          </w:p>
                          <w:p w14:paraId="0631D634" w14:textId="77777777" w:rsidR="00D33736" w:rsidRPr="00B83514" w:rsidRDefault="00D33736" w:rsidP="00D33736">
                            <w:pPr>
                              <w:pStyle w:val="ThngthngWeb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🔗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Manh"/>
                              </w:rPr>
                              <w:t>Dự án cá nhân</w:t>
                            </w:r>
                            <w:r>
                              <w:t>: [Link Project]</w:t>
                            </w:r>
                          </w:p>
                          <w:p w14:paraId="41C87BA7" w14:textId="77777777" w:rsidR="00D33736" w:rsidRDefault="00D33736" w:rsidP="00074B8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7ED893E" w14:textId="77777777" w:rsidR="00074B8E" w:rsidRPr="00895B68" w:rsidRDefault="00074B8E" w:rsidP="00074B8E">
                            <w:pP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4DCF7" id="_x0000_s1028" type="#_x0000_t202" style="position:absolute;margin-left:198pt;margin-top:675pt;width:323pt;height:9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" filled="f" stroked="f" strokeweight=".5pt">
                <v:textbox>
                  <w:txbxContent>
                    <w:p w14:paraId="62A56C57" w14:textId="1E6EA961" w:rsidR="00074B8E" w:rsidRDefault="00074B8E" w:rsidP="00074B8E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Khác</w:t>
                      </w:r>
                    </w:p>
                    <w:p w14:paraId="433C9520" w14:textId="77777777" w:rsidR="00D33736" w:rsidRDefault="00D33736" w:rsidP="00D33736">
                      <w:pPr>
                        <w:pStyle w:val="ThngthngWeb"/>
                        <w:numPr>
                          <w:ilvl w:val="0"/>
                          <w:numId w:val="4"/>
                        </w:numPr>
                      </w:pPr>
                      <w:r>
                        <w:rPr>
                          <w:rFonts w:ascii="Segoe UI Emoji" w:hAnsi="Segoe UI Emoji" w:cs="Segoe UI Emoji"/>
                        </w:rPr>
                        <w:t>🔗</w:t>
                      </w:r>
                      <w:r>
                        <w:t xml:space="preserve"> </w:t>
                      </w:r>
                      <w:r>
                        <w:rPr>
                          <w:rStyle w:val="Manh"/>
                        </w:rPr>
                        <w:t>CV Online</w:t>
                      </w:r>
                      <w:r>
                        <w:t>: [Link CV]</w:t>
                      </w:r>
                    </w:p>
                    <w:p w14:paraId="0631D634" w14:textId="77777777" w:rsidR="00D33736" w:rsidRPr="00B83514" w:rsidRDefault="00D33736" w:rsidP="00D33736">
                      <w:pPr>
                        <w:pStyle w:val="ThngthngWeb"/>
                        <w:numPr>
                          <w:ilvl w:val="0"/>
                          <w:numId w:val="4"/>
                        </w:numPr>
                      </w:pPr>
                      <w:r>
                        <w:rPr>
                          <w:rFonts w:ascii="Segoe UI Emoji" w:hAnsi="Segoe UI Emoji" w:cs="Segoe UI Emoji"/>
                        </w:rPr>
                        <w:t>🔗</w:t>
                      </w:r>
                      <w:r>
                        <w:t xml:space="preserve"> </w:t>
                      </w:r>
                      <w:r>
                        <w:rPr>
                          <w:rStyle w:val="Manh"/>
                        </w:rPr>
                        <w:t>Dự án cá nhân</w:t>
                      </w:r>
                      <w:r>
                        <w:t>: [Link Project]</w:t>
                      </w:r>
                    </w:p>
                    <w:p w14:paraId="41C87BA7" w14:textId="77777777" w:rsidR="00D33736" w:rsidRDefault="00D33736" w:rsidP="00074B8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77ED893E" w14:textId="77777777" w:rsidR="00074B8E" w:rsidRPr="00895B68" w:rsidRDefault="00074B8E" w:rsidP="00074B8E">
                      <w:pPr>
                        <w:rPr>
                          <w:i/>
                          <w:iCs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151F7C" wp14:editId="0D90B08D">
                <wp:simplePos x="0" y="0"/>
                <wp:positionH relativeFrom="column">
                  <wp:posOffset>-377190</wp:posOffset>
                </wp:positionH>
                <wp:positionV relativeFrom="paragraph">
                  <wp:posOffset>5143500</wp:posOffset>
                </wp:positionV>
                <wp:extent cx="2567940" cy="4511040"/>
                <wp:effectExtent l="0" t="0" r="0" b="381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7940" cy="4511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F1FEC" w14:textId="04E49542" w:rsidR="00F229BF" w:rsidRDefault="000D141B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Kỹ năng</w:t>
                            </w:r>
                          </w:p>
                          <w:p w14:paraId="29EFB4E0" w14:textId="4A17E527" w:rsidR="00F229BF" w:rsidRPr="00510CDE" w:rsidRDefault="00816E49" w:rsidP="00F229BF">
                            <w:pPr>
                              <w:pStyle w:val="oancuaDanhsach"/>
                              <w:numPr>
                                <w:ilvl w:val="0"/>
                                <w:numId w:val="2"/>
                              </w:numP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Lập trình nhúng</w:t>
                            </w:r>
                            <w:r w:rsid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060C31AB" w14:textId="2B261A12" w:rsidR="00816E49" w:rsidRPr="004D7C1E" w:rsidRDefault="00311F86" w:rsidP="00816E49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Biết </w:t>
                            </w:r>
                            <w:r w:rsidR="00816E49"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ập trình cho các vi điều khiển ESP32, 8051, Arduino</w:t>
                            </w:r>
                            <w:r w:rsidR="00510CD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…</w:t>
                            </w:r>
                          </w:p>
                          <w:p w14:paraId="0E3D160E" w14:textId="0076012E" w:rsidR="00F229BF" w:rsidRDefault="004D7C1E" w:rsidP="00F229BF">
                            <w:pPr>
                              <w:pStyle w:val="oancuaDanhsac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4D7C1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Ngôn ngữ lập trình</w:t>
                            </w:r>
                            <w:r w:rsid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5DBDA51F" w14:textId="4279B7E1" w:rsidR="004D7C1E" w:rsidRPr="004D7C1E" w:rsidRDefault="004D7C1E" w:rsidP="00510CDE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D7C1E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C# WinForms</w:t>
                            </w:r>
                            <w:r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: có kinh nghiệm phát triển ứng dụng và tích hợp với các hệ thống phần cứng</w:t>
                            </w:r>
                          </w:p>
                          <w:p w14:paraId="64E7622B" w14:textId="7E563757" w:rsidR="004D7C1E" w:rsidRPr="004D7C1E" w:rsidRDefault="004D7C1E" w:rsidP="00510CDE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C,</w:t>
                            </w:r>
                            <w:r w:rsidR="00F229BF"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C++</w:t>
                            </w:r>
                            <w:r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, python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  <w:r w:rsidRPr="004D7C1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Kiến thức cơ bản, có thể  hỗ trợ trong các dự án nhỏ</w:t>
                            </w:r>
                          </w:p>
                          <w:p w14:paraId="69C4A254" w14:textId="63CA84D1" w:rsidR="00510CDE" w:rsidRPr="00510CDE" w:rsidRDefault="00510CDE" w:rsidP="00510CDE">
                            <w:pPr>
                              <w:pStyle w:val="oancuaDanhsac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10CDE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Lập trình PLC &amp; HMI:</w:t>
                            </w:r>
                            <w:r w:rsidRPr="00510CDE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48C8A4C" w14:textId="77777777" w:rsidR="00510CDE" w:rsidRPr="004D7C1E" w:rsidRDefault="00510CDE" w:rsidP="00510CDE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10CD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Nắm vững kiến thức và có thể lập trình PLC và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HMI</w:t>
                            </w:r>
                          </w:p>
                          <w:p w14:paraId="647A57F0" w14:textId="0ED5B073" w:rsidR="00510CDE" w:rsidRPr="004D7C1E" w:rsidRDefault="00510CDE" w:rsidP="00510CDE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Cơ sở dữ liệu: Kiến thức cơ bản về SQL và có thể tích hợp và ứng dụng</w:t>
                            </w:r>
                          </w:p>
                          <w:p w14:paraId="26FA2A9F" w14:textId="54BF10C1" w:rsidR="00F229BF" w:rsidRDefault="00510CDE" w:rsidP="00F229BF">
                            <w:pPr>
                              <w:pStyle w:val="oancuaDanhsac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Kỹ năng mềm: </w:t>
                            </w:r>
                          </w:p>
                          <w:p w14:paraId="3999F355" w14:textId="79A35FDA" w:rsidR="00510CDE" w:rsidRPr="00510CDE" w:rsidRDefault="00510CDE" w:rsidP="00B01522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510CD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àm việc nhóm hiệu quả</w:t>
                            </w:r>
                            <w:r w:rsidRPr="00510CDE">
                              <w:rPr>
                                <w:rFonts w:ascii="Segoe UI" w:hAnsi="Segoe UI" w:cs="Segoe UI"/>
                                <w:color w:val="40404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10CD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iao tiếp tốt, và quản lý thời gian trong các dự án</w:t>
                            </w:r>
                          </w:p>
                          <w:p w14:paraId="2AFF4B65" w14:textId="77777777" w:rsidR="00510CDE" w:rsidRPr="00816E49" w:rsidRDefault="00510CDE" w:rsidP="00510CDE">
                            <w:pPr>
                              <w:pStyle w:val="oancuaDanhsach"/>
                              <w:ind w:left="360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51F7C" id="Text Box 34" o:spid="_x0000_s1029" type="#_x0000_t202" style="position:absolute;margin-left:-29.7pt;margin-top:405pt;width:202.2pt;height:35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" filled="f" stroked="f" strokeweight=".5pt">
                <v:textbox>
                  <w:txbxContent>
                    <w:p w14:paraId="291F1FEC" w14:textId="04E49542" w:rsidR="00F229BF" w:rsidRDefault="000D141B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Kỹ năng</w:t>
                      </w:r>
                    </w:p>
                    <w:p w14:paraId="29EFB4E0" w14:textId="4A17E527" w:rsidR="00F229BF" w:rsidRPr="00510CDE" w:rsidRDefault="00816E49" w:rsidP="00F229BF">
                      <w:pPr>
                        <w:pStyle w:val="oancuaDanhsach"/>
                        <w:numPr>
                          <w:ilvl w:val="0"/>
                          <w:numId w:val="2"/>
                        </w:numP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Lập trình nhúng</w:t>
                      </w:r>
                      <w:r w:rsid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</w:p>
                    <w:p w14:paraId="060C31AB" w14:textId="2B261A12" w:rsidR="00816E49" w:rsidRPr="004D7C1E" w:rsidRDefault="00311F86" w:rsidP="00816E49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Biết </w:t>
                      </w:r>
                      <w:r w:rsidR="00816E49"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>lập trình cho các vi điều khiển ESP32, 8051, Arduino</w:t>
                      </w:r>
                      <w:r w:rsidR="00510CDE">
                        <w:rPr>
                          <w:color w:val="FFFFFF" w:themeColor="background1"/>
                          <w:sz w:val="24"/>
                          <w:szCs w:val="24"/>
                        </w:rPr>
                        <w:t>…</w:t>
                      </w:r>
                    </w:p>
                    <w:p w14:paraId="0E3D160E" w14:textId="0076012E" w:rsidR="00F229BF" w:rsidRDefault="004D7C1E" w:rsidP="00F229BF">
                      <w:pPr>
                        <w:pStyle w:val="oancuaDanhsac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4D7C1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Ngôn ngữ lập trình</w:t>
                      </w:r>
                      <w:r w:rsid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:</w:t>
                      </w:r>
                    </w:p>
                    <w:p w14:paraId="5DBDA51F" w14:textId="4279B7E1" w:rsidR="004D7C1E" w:rsidRPr="004D7C1E" w:rsidRDefault="004D7C1E" w:rsidP="00510CDE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4D7C1E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C# WinForms</w:t>
                      </w:r>
                      <w:r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>: có kinh nghiệm phát triển ứng dụng và tích hợp với các hệ thống phần cứng</w:t>
                      </w:r>
                    </w:p>
                    <w:p w14:paraId="64E7622B" w14:textId="7E563757" w:rsidR="004D7C1E" w:rsidRPr="004D7C1E" w:rsidRDefault="004D7C1E" w:rsidP="00510CDE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>C,</w:t>
                      </w:r>
                      <w:r w:rsidR="00F229BF"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>C++</w:t>
                      </w:r>
                      <w:r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>, python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  <w:r w:rsidRPr="004D7C1E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Kiến thức cơ bản, có thể  hỗ trợ trong các dự án nhỏ</w:t>
                      </w:r>
                    </w:p>
                    <w:p w14:paraId="69C4A254" w14:textId="63CA84D1" w:rsidR="00510CDE" w:rsidRPr="00510CDE" w:rsidRDefault="00510CDE" w:rsidP="00510CDE">
                      <w:pPr>
                        <w:pStyle w:val="oancuaDanhsac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 w:rsidRPr="00510CDE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Lập trình PLC &amp; HMI:</w:t>
                      </w:r>
                      <w:r w:rsidRPr="00510CDE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48C8A4C" w14:textId="77777777" w:rsidR="00510CDE" w:rsidRPr="004D7C1E" w:rsidRDefault="00510CDE" w:rsidP="00510CDE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510CDE">
                        <w:rPr>
                          <w:color w:val="FFFFFF" w:themeColor="background1"/>
                          <w:sz w:val="24"/>
                          <w:szCs w:val="24"/>
                        </w:rPr>
                        <w:t>Nắm vững kiến thức và có thể lập trình PLC và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HMI</w:t>
                      </w:r>
                    </w:p>
                    <w:p w14:paraId="647A57F0" w14:textId="0ED5B073" w:rsidR="00510CDE" w:rsidRPr="004D7C1E" w:rsidRDefault="00510CDE" w:rsidP="00510CDE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Cơ sở dữ liệu: Kiến thức cơ bản về SQL và có thể tích hợp và ứng dụng</w:t>
                      </w:r>
                    </w:p>
                    <w:p w14:paraId="26FA2A9F" w14:textId="54BF10C1" w:rsidR="00F229BF" w:rsidRDefault="00510CDE" w:rsidP="00F229BF">
                      <w:pPr>
                        <w:pStyle w:val="oancuaDanhsac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Kỹ năng mềm: </w:t>
                      </w:r>
                    </w:p>
                    <w:p w14:paraId="3999F355" w14:textId="79A35FDA" w:rsidR="00510CDE" w:rsidRPr="00510CDE" w:rsidRDefault="00510CDE" w:rsidP="00B01522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510CDE">
                        <w:rPr>
                          <w:color w:val="FFFFFF" w:themeColor="background1"/>
                          <w:sz w:val="24"/>
                          <w:szCs w:val="24"/>
                        </w:rPr>
                        <w:t>Làm việc nhóm hiệu quả</w:t>
                      </w:r>
                      <w:r w:rsidRPr="00510CDE">
                        <w:rPr>
                          <w:rFonts w:ascii="Segoe UI" w:hAnsi="Segoe UI" w:cs="Segoe UI"/>
                          <w:color w:val="404040"/>
                          <w:sz w:val="24"/>
                          <w:szCs w:val="24"/>
                        </w:rPr>
                        <w:t xml:space="preserve"> </w:t>
                      </w:r>
                      <w:r w:rsidRPr="00510CDE">
                        <w:rPr>
                          <w:color w:val="FFFFFF" w:themeColor="background1"/>
                          <w:sz w:val="24"/>
                          <w:szCs w:val="24"/>
                        </w:rPr>
                        <w:t>giao tiếp tốt, và quản lý thời gian trong các dự án</w:t>
                      </w:r>
                    </w:p>
                    <w:p w14:paraId="2AFF4B65" w14:textId="77777777" w:rsidR="00510CDE" w:rsidRPr="00816E49" w:rsidRDefault="00510CDE" w:rsidP="00510CDE">
                      <w:pPr>
                        <w:pStyle w:val="oancuaDanhsach"/>
                        <w:ind w:left="360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D6AF30" wp14:editId="5D385736">
                <wp:simplePos x="0" y="0"/>
                <wp:positionH relativeFrom="column">
                  <wp:posOffset>-368300</wp:posOffset>
                </wp:positionH>
                <wp:positionV relativeFrom="paragraph">
                  <wp:posOffset>3543300</wp:posOffset>
                </wp:positionV>
                <wp:extent cx="2556510" cy="16383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6510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89D591" w14:textId="4AB09F12" w:rsidR="00816E49" w:rsidRPr="00816E49" w:rsidRDefault="00816E49" w:rsidP="00816E49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816E49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THÔNG TIN LIÊN HỆ</w:t>
                            </w:r>
                          </w:p>
                          <w:p w14:paraId="53365337" w14:textId="77777777" w:rsidR="00F229BF" w:rsidRPr="00F229BF" w:rsidRDefault="00F229BF" w:rsidP="00F42C8A">
                            <w:pPr>
                              <w:spacing w:line="240" w:lineRule="auto"/>
                              <w:rPr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  <w:p w14:paraId="3CE17F0B" w14:textId="316091E1" w:rsidR="00287447" w:rsidRDefault="00000000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51A6F54D">
                                <v:shape id="Picture 5" o:spid="_x0000_i1026" type="#_x0000_t75" style="width:14pt;height:14pt;visibility:visible;mso-wrap-style:square" o:bullet="t">
                                  <v:imagedata r:id="rId8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816E49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0399410816</w:t>
                            </w:r>
                          </w:p>
                          <w:p w14:paraId="779FA2A6" w14:textId="7F3F6E70" w:rsidR="00287447" w:rsidRDefault="00000000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pict w14:anchorId="07650306">
                                <v:shape id="Picture 7" o:spid="_x0000_i1028" type="#_x0000_t75" style="width:12.65pt;height:12.65pt;visibility:visible;mso-wrap-style:square">
                                  <v:imagedata r:id="rId9" o:title="" gain="19661f" blacklevel="22938f"/>
                                </v:shape>
                              </w:pic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816E49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ptnhat03</w:t>
                            </w:r>
                            <w:r w:rsid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@gmail.com</w:t>
                            </w:r>
                          </w:p>
                          <w:p w14:paraId="01F6EF29" w14:textId="53AF55AC" w:rsidR="00287447" w:rsidRDefault="00287447" w:rsidP="00287447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0B65809C" wp14:editId="63EE9EB7">
                                  <wp:extent cx="182880" cy="182880"/>
                                  <wp:effectExtent l="0" t="0" r="7620" b="7620"/>
                                  <wp:docPr id="379583282" name="Picture 379583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816E49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ệt Yên, Bắc Giang</w:t>
                            </w:r>
                          </w:p>
                          <w:p w14:paraId="20A704E0" w14:textId="77777777" w:rsidR="00287447" w:rsidRPr="00287447" w:rsidRDefault="00287447" w:rsidP="00287447">
                            <w:pPr>
                              <w:pStyle w:val="oancuaDanhsach"/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HYPERLINK "mailto:</w:instrText>
                            </w: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le@gmail.com</w:instrText>
                            </w:r>
                          </w:p>
                          <w:p w14:paraId="4272D686" w14:textId="77777777" w:rsidR="00287447" w:rsidRPr="00287447" w:rsidRDefault="00287447" w:rsidP="00287447">
                            <w:pPr>
                              <w:pStyle w:val="oancuaDanhsac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  <w:p w14:paraId="4A9CA1A7" w14:textId="77777777" w:rsidR="00287447" w:rsidRDefault="00287447"/>
                          <w:p w14:paraId="75F26EBD" w14:textId="77777777" w:rsidR="00287447" w:rsidRDefault="00287447"/>
                          <w:p w14:paraId="708F3827" w14:textId="77777777" w:rsidR="00287447" w:rsidRPr="00287447" w:rsidRDefault="00287447" w:rsidP="00287447">
                            <w:pPr>
                              <w:spacing w:line="240" w:lineRule="auto"/>
                              <w:rPr>
                                <w:rStyle w:val="Siuktni"/>
                                <w:sz w:val="24"/>
                                <w:szCs w:val="24"/>
                              </w:rPr>
                            </w:pPr>
                            <w:r w:rsidRPr="00287447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"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</w:p>
                          <w:p w14:paraId="416A14CC" w14:textId="77777777" w:rsidR="00287447" w:rsidRPr="00C7342E" w:rsidRDefault="00287447">
                            <w:pPr>
                              <w:rPr>
                                <w:rStyle w:val="Siuktni"/>
                              </w:rPr>
                            </w:pPr>
                          </w:p>
                          <w:p w14:paraId="1DACADDA" w14:textId="77777777" w:rsidR="00287447" w:rsidRPr="00C7342E" w:rsidRDefault="00287447">
                            <w:pPr>
                              <w:rPr>
                                <w:rStyle w:val="Siuktni"/>
                              </w:rPr>
                            </w:pPr>
                          </w:p>
                          <w:p w14:paraId="5418AF5F" w14:textId="08EE7F18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  <w:p w14:paraId="520CB3B1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C566CFC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7BA16F5C" w14:textId="09C31525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t>Contact Details</w:t>
                            </w:r>
                          </w:p>
                          <w:p w14:paraId="7B3A064B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E8312A7" wp14:editId="188B6557">
                                  <wp:extent cx="182880" cy="182880"/>
                                  <wp:effectExtent l="0" t="0" r="7620" b="7620"/>
                                  <wp:docPr id="1516617874" name="Picture 151661787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+1 2345 6789</w:t>
                            </w:r>
                          </w:p>
                          <w:p w14:paraId="7C105E6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656F85A1" wp14:editId="367B33E5">
                                  <wp:extent cx="182880" cy="182880"/>
                                  <wp:effectExtent l="0" t="0" r="7620" b="7620"/>
                                  <wp:docPr id="1939876483" name="Picture 193987648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example@gmail.com</w:t>
                            </w:r>
                          </w:p>
                          <w:p w14:paraId="1B02C308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5F3EC6DB" wp14:editId="065F9DE6">
                                  <wp:extent cx="182880" cy="182880"/>
                                  <wp:effectExtent l="0" t="0" r="7620" b="7620"/>
                                  <wp:docPr id="528130595" name="Picture 5281305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288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t xml:space="preserve">   #1 road, city/state - 0011</w:t>
                            </w:r>
                          </w:p>
                          <w:p w14:paraId="5400B823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3AA4F35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6517A47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70D9052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E6675E0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7BC4F54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E029C0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527ABE7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fldChar w:fldCharType="end"/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begin"/>
                            </w: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 HYPERLINK "mailto:ple@gmail.com</w:instrText>
                            </w:r>
                          </w:p>
                          <w:p w14:paraId="6DFA991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41CF7E24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5026F7E1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0200538D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rPr>
                                <w:color w:val="FFFFFF" w:themeColor="background1"/>
                              </w:rPr>
                              <w:instrText xml:space="preserve">" </w:instrText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</w:r>
                            <w:r w:rsidR="00287447" w:rsidRPr="00F229BF">
                              <w:rPr>
                                <w:color w:val="FFFFFF" w:themeColor="background1"/>
                              </w:rPr>
                              <w:fldChar w:fldCharType="separate"/>
                            </w:r>
                          </w:p>
                          <w:p w14:paraId="6191EF6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369A68E9" w14:textId="77777777" w:rsidR="00F229BF" w:rsidRPr="00F229BF" w:rsidRDefault="00F229BF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  <w:p w14:paraId="2B7D4A97" w14:textId="5CB79459" w:rsidR="00287447" w:rsidRPr="00F229BF" w:rsidRDefault="00287447" w:rsidP="00F229BF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F229BF">
                              <w:fldChar w:fldCharType="end"/>
                            </w:r>
                          </w:p>
                          <w:p w14:paraId="00A35EF2" w14:textId="77777777" w:rsidR="00287447" w:rsidRPr="00F229BF" w:rsidRDefault="00287447" w:rsidP="00F229BF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6AF30" id="Text Box 4" o:spid="_x0000_s1030" type="#_x0000_t202" style="position:absolute;margin-left:-29pt;margin-top:279pt;width:201.3pt;height:12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" filled="f" stroked="f" strokeweight=".5pt">
                <v:textbox>
                  <w:txbxContent>
                    <w:p w14:paraId="7B89D591" w14:textId="4AB09F12" w:rsidR="00816E49" w:rsidRPr="00816E49" w:rsidRDefault="00816E49" w:rsidP="00816E49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816E49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THÔNG TIN LIÊN HỆ</w:t>
                      </w:r>
                    </w:p>
                    <w:p w14:paraId="53365337" w14:textId="77777777" w:rsidR="00F229BF" w:rsidRPr="00F229BF" w:rsidRDefault="00F229BF" w:rsidP="00F42C8A">
                      <w:pPr>
                        <w:spacing w:line="240" w:lineRule="auto"/>
                        <w:rPr>
                          <w:b/>
                          <w:bCs/>
                          <w:color w:val="FFFFFF" w:themeColor="background1"/>
                          <w:sz w:val="2"/>
                          <w:szCs w:val="2"/>
                        </w:rPr>
                      </w:pPr>
                    </w:p>
                    <w:p w14:paraId="3CE17F0B" w14:textId="316091E1" w:rsidR="00287447" w:rsidRDefault="00000000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51A6F54D">
                          <v:shape id="Picture 5" o:spid="_x0000_i1026" type="#_x0000_t75" style="width:14pt;height:14pt;visibility:visible;mso-wrap-style:square" o:bullet="t">
                            <v:imagedata r:id="rId8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816E49">
                        <w:rPr>
                          <w:color w:val="FFFFFF" w:themeColor="background1"/>
                          <w:sz w:val="24"/>
                          <w:szCs w:val="24"/>
                        </w:rPr>
                        <w:t>0399410816</w:t>
                      </w:r>
                    </w:p>
                    <w:p w14:paraId="779FA2A6" w14:textId="7F3F6E70" w:rsidR="00287447" w:rsidRDefault="00000000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pict w14:anchorId="07650306">
                          <v:shape id="Picture 7" o:spid="_x0000_i1028" type="#_x0000_t75" style="width:12.65pt;height:12.65pt;visibility:visible;mso-wrap-style:square">
                            <v:imagedata r:id="rId9" o:title="" gain="19661f" blacklevel="22938f"/>
                          </v:shape>
                        </w:pic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816E49">
                        <w:rPr>
                          <w:color w:val="FFFFFF" w:themeColor="background1"/>
                          <w:sz w:val="24"/>
                          <w:szCs w:val="24"/>
                        </w:rPr>
                        <w:t>ptnhat03</w:t>
                      </w:r>
                      <w:r w:rsidR="00287447">
                        <w:rPr>
                          <w:color w:val="FFFFFF" w:themeColor="background1"/>
                          <w:sz w:val="24"/>
                          <w:szCs w:val="24"/>
                        </w:rPr>
                        <w:t>@gmail.com</w:t>
                      </w:r>
                    </w:p>
                    <w:p w14:paraId="01F6EF29" w14:textId="53AF55AC" w:rsidR="00287447" w:rsidRDefault="00287447" w:rsidP="00287447">
                      <w:p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drawing>
                          <wp:inline distT="0" distB="0" distL="0" distR="0" wp14:anchorId="0B65809C" wp14:editId="63EE9EB7">
                            <wp:extent cx="182880" cy="182880"/>
                            <wp:effectExtent l="0" t="0" r="7620" b="7620"/>
                            <wp:docPr id="379583282" name="Picture 379583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0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  </w:t>
                      </w:r>
                      <w:r w:rsidR="00816E49">
                        <w:rPr>
                          <w:color w:val="FFFFFF" w:themeColor="background1"/>
                          <w:sz w:val="24"/>
                          <w:szCs w:val="24"/>
                        </w:rPr>
                        <w:t>Việt Yên, Bắc Giang</w:t>
                      </w:r>
                    </w:p>
                    <w:p w14:paraId="20A704E0" w14:textId="77777777" w:rsidR="00287447" w:rsidRPr="00287447" w:rsidRDefault="00287447" w:rsidP="00287447">
                      <w:pPr>
                        <w:pStyle w:val="oancuaDanhsach"/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HYPERLINK "mailto:</w:instrText>
                      </w: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>ple@gmail.com</w:instrText>
                      </w:r>
                    </w:p>
                    <w:p w14:paraId="4272D686" w14:textId="77777777" w:rsidR="00287447" w:rsidRPr="00287447" w:rsidRDefault="00287447" w:rsidP="00287447">
                      <w:pPr>
                        <w:pStyle w:val="oancuaDanhsac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  <w:p w14:paraId="4A9CA1A7" w14:textId="77777777" w:rsidR="00287447" w:rsidRDefault="00287447"/>
                    <w:p w14:paraId="75F26EBD" w14:textId="77777777" w:rsidR="00287447" w:rsidRDefault="00287447"/>
                    <w:p w14:paraId="708F3827" w14:textId="77777777" w:rsidR="00287447" w:rsidRPr="00287447" w:rsidRDefault="00287447" w:rsidP="00287447">
                      <w:pPr>
                        <w:spacing w:line="240" w:lineRule="auto"/>
                        <w:rPr>
                          <w:rStyle w:val="Siuktni"/>
                          <w:sz w:val="24"/>
                          <w:szCs w:val="24"/>
                        </w:rPr>
                      </w:pPr>
                      <w:r w:rsidRPr="00287447"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"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</w:p>
                    <w:p w14:paraId="416A14CC" w14:textId="77777777" w:rsidR="00287447" w:rsidRPr="00C7342E" w:rsidRDefault="00287447">
                      <w:pPr>
                        <w:rPr>
                          <w:rStyle w:val="Siuktni"/>
                        </w:rPr>
                      </w:pPr>
                    </w:p>
                    <w:p w14:paraId="1DACADDA" w14:textId="77777777" w:rsidR="00287447" w:rsidRPr="00C7342E" w:rsidRDefault="00287447">
                      <w:pPr>
                        <w:rPr>
                          <w:rStyle w:val="Siuktni"/>
                        </w:rPr>
                      </w:pPr>
                    </w:p>
                    <w:p w14:paraId="5418AF5F" w14:textId="08EE7F18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  <w:p w14:paraId="520CB3B1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C566CFC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7BA16F5C" w14:textId="09C31525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t>Contact Details</w:t>
                      </w:r>
                    </w:p>
                    <w:p w14:paraId="7B3A064B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E8312A7" wp14:editId="188B6557">
                            <wp:extent cx="182880" cy="182880"/>
                            <wp:effectExtent l="0" t="0" r="7620" b="7620"/>
                            <wp:docPr id="1516617874" name="Picture 151661787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+1 2345 6789</w:t>
                      </w:r>
                    </w:p>
                    <w:p w14:paraId="7C105E6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656F85A1" wp14:editId="367B33E5">
                            <wp:extent cx="182880" cy="182880"/>
                            <wp:effectExtent l="0" t="0" r="7620" b="7620"/>
                            <wp:docPr id="1939876483" name="Picture 193987648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example@gmail.com</w:t>
                      </w:r>
                    </w:p>
                    <w:p w14:paraId="1B02C308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noProof/>
                          <w:color w:val="FFFFFF" w:themeColor="background1"/>
                        </w:rPr>
                        <w:drawing>
                          <wp:inline distT="0" distB="0" distL="0" distR="0" wp14:anchorId="5F3EC6DB" wp14:editId="065F9DE6">
                            <wp:extent cx="182880" cy="182880"/>
                            <wp:effectExtent l="0" t="0" r="7620" b="7620"/>
                            <wp:docPr id="528130595" name="Picture 5281305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10">
                                      <a:lum bright="70000" contrast="-70000"/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288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F229BF">
                        <w:rPr>
                          <w:color w:val="FFFFFF" w:themeColor="background1"/>
                        </w:rPr>
                        <w:t xml:space="preserve">   #1 road, city/state - 0011</w:t>
                      </w:r>
                    </w:p>
                    <w:p w14:paraId="5400B823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3AA4F35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6517A47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70D9052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E6675E0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Pr="00F229BF">
                        <w:rPr>
                          <w:color w:val="FFFFFF" w:themeColor="background1"/>
                        </w:rPr>
                      </w:r>
                      <w:r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7BC4F54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E029C0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527ABE7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fldChar w:fldCharType="end"/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begin"/>
                      </w:r>
                      <w:r w:rsidRPr="00F229BF">
                        <w:rPr>
                          <w:color w:val="FFFFFF" w:themeColor="background1"/>
                        </w:rPr>
                        <w:instrText xml:space="preserve"> HYPERLINK "mailto:ple@gmail.com</w:instrText>
                      </w:r>
                    </w:p>
                    <w:p w14:paraId="6DFA991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41CF7E24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5026F7E1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0200538D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  <w:r w:rsidRPr="00F229BF">
                        <w:rPr>
                          <w:color w:val="FFFFFF" w:themeColor="background1"/>
                        </w:rPr>
                        <w:instrText xml:space="preserve">" </w:instrText>
                      </w:r>
                      <w:r w:rsidR="00287447" w:rsidRPr="00F229BF">
                        <w:rPr>
                          <w:color w:val="FFFFFF" w:themeColor="background1"/>
                        </w:rPr>
                      </w:r>
                      <w:r w:rsidR="00287447" w:rsidRPr="00F229BF">
                        <w:rPr>
                          <w:color w:val="FFFFFF" w:themeColor="background1"/>
                        </w:rPr>
                        <w:fldChar w:fldCharType="separate"/>
                      </w:r>
                    </w:p>
                    <w:p w14:paraId="6191EF6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369A68E9" w14:textId="77777777" w:rsidR="00F229BF" w:rsidRPr="00F229BF" w:rsidRDefault="00F229BF" w:rsidP="00F229BF">
                      <w:pPr>
                        <w:rPr>
                          <w:color w:val="FFFFFF" w:themeColor="background1"/>
                        </w:rPr>
                      </w:pPr>
                    </w:p>
                    <w:p w14:paraId="2B7D4A97" w14:textId="5CB79459" w:rsidR="00287447" w:rsidRPr="00F229BF" w:rsidRDefault="00287447" w:rsidP="00F229BF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  <w:r w:rsidRPr="00F229BF">
                        <w:fldChar w:fldCharType="end"/>
                      </w:r>
                    </w:p>
                    <w:p w14:paraId="00A35EF2" w14:textId="77777777" w:rsidR="00287447" w:rsidRPr="00F229BF" w:rsidRDefault="00287447" w:rsidP="00F229BF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5BF44" wp14:editId="09ED6F18">
                <wp:simplePos x="0" y="0"/>
                <wp:positionH relativeFrom="column">
                  <wp:posOffset>-457200</wp:posOffset>
                </wp:positionH>
                <wp:positionV relativeFrom="paragraph">
                  <wp:posOffset>-571500</wp:posOffset>
                </wp:positionV>
                <wp:extent cx="2727960" cy="10668000"/>
                <wp:effectExtent l="0" t="0" r="1524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7960" cy="106680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54EC09F" id="Rectangle 1" o:spid="_x0000_s1026" style="position:absolute;margin-left:-36pt;margin-top:-45pt;width:214.8pt;height:84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" fillcolor="#323e4f [2415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B3B64E" wp14:editId="7925F151">
                <wp:simplePos x="0" y="0"/>
                <wp:positionH relativeFrom="column">
                  <wp:posOffset>2520950</wp:posOffset>
                </wp:positionH>
                <wp:positionV relativeFrom="paragraph">
                  <wp:posOffset>2540000</wp:posOffset>
                </wp:positionV>
                <wp:extent cx="4203700" cy="2641600"/>
                <wp:effectExtent l="0" t="0" r="0" b="63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3700" cy="2641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AF3F8D" w14:textId="5995A098" w:rsidR="00ED5ECE" w:rsidRDefault="004D07DE" w:rsidP="00ED5ECE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KINH NGHIỆM</w:t>
                            </w:r>
                          </w:p>
                          <w:p w14:paraId="2325AD10" w14:textId="50D12283" w:rsidR="00ED5ECE" w:rsidRDefault="000D5241" w:rsidP="00ED5ECE">
                            <w:pP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  <w:t>trin</w:t>
                            </w:r>
                          </w:p>
                          <w:p w14:paraId="7D76E6CF" w14:textId="1F286170" w:rsidR="00ED5ECE" w:rsidRDefault="000D5241" w:rsidP="00ED5ECE">
                            <w:pPr>
                              <w:spacing w:line="240" w:lineRule="auto"/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ập trình PLC</w:t>
                            </w:r>
                          </w:p>
                          <w:p w14:paraId="51356A9B" w14:textId="3F07E8EE" w:rsidR="00ED5ECE" w:rsidRPr="00ED5ECE" w:rsidRDefault="000D5241" w:rsidP="00E84A03">
                            <w:pPr>
                              <w:pStyle w:val="oancuaDanhsac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ập trình </w:t>
                            </w:r>
                            <w:r w:rsidR="0010281C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điều khiển giám sát PLC sử dụng giao diện winform để </w:t>
                            </w:r>
                            <w:r w:rsidR="00CD0DFC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giám sát</w:t>
                            </w:r>
                          </w:p>
                          <w:p w14:paraId="78967A7B" w14:textId="7CAE514C" w:rsidR="00ED5ECE" w:rsidRPr="00835BF2" w:rsidRDefault="0083253C" w:rsidP="00ED5ECE">
                            <w:pPr>
                              <w:pStyle w:val="oancuaDanhsac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3253C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ưu trữ</w:t>
                            </w:r>
                            <w:r w:rsidR="00D34AEA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, truy vấn</w:t>
                            </w:r>
                            <w:r w:rsidRPr="0083253C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ữ liệu trên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SQL</w:t>
                            </w:r>
                          </w:p>
                          <w:p w14:paraId="43FB6F26" w14:textId="6F92EFF8" w:rsidR="00ED5ECE" w:rsidRDefault="00B24E00" w:rsidP="00ED5ECE">
                            <w:pPr>
                              <w:spacing w:line="240" w:lineRule="auto"/>
                              <w:rPr>
                                <w:color w:val="808080" w:themeColor="background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Lập trình tự động</w:t>
                            </w:r>
                            <w:r w:rsidR="00FC301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thao tác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web </w:t>
                            </w:r>
                            <w:r w:rsidR="00ED5ECE" w:rsidRP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  <w:t xml:space="preserve">      </w:t>
                            </w:r>
                            <w:r w:rsidR="00ED5EC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8B6BF11" w14:textId="212987B7" w:rsidR="00ED5ECE" w:rsidRPr="00ED5ECE" w:rsidRDefault="00593E29" w:rsidP="00E84A03">
                            <w:pPr>
                              <w:pStyle w:val="oancuaDanhsac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Sử dụng thư viện OCR để nhận điện ký tự </w:t>
                            </w:r>
                          </w:p>
                          <w:p w14:paraId="4C03AC72" w14:textId="2DD967DA" w:rsidR="00ED5ECE" w:rsidRDefault="00593E29" w:rsidP="00676AA5">
                            <w:pPr>
                              <w:pStyle w:val="oancuaDanhsac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ự động điền </w:t>
                            </w:r>
                            <w:r w:rsidR="00FC3010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ký tự sau khi nhận dạng ảnh vào web</w:t>
                            </w:r>
                            <w:r w:rsidR="000061E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với Selenium WebDriver</w:t>
                            </w:r>
                          </w:p>
                          <w:p w14:paraId="43371F32" w14:textId="77777777" w:rsidR="000061E5" w:rsidRPr="00A479C4" w:rsidRDefault="000061E5" w:rsidP="00A479C4">
                            <w:pPr>
                              <w:spacing w:line="240" w:lineRule="auto"/>
                              <w:jc w:val="lowKashida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3B64E" id="Text Box 37" o:spid="_x0000_s1031" type="#_x0000_t202" style="position:absolute;margin-left:198.5pt;margin-top:200pt;width:331pt;height:20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" filled="f" stroked="f" strokeweight=".5pt">
                <v:textbox>
                  <w:txbxContent>
                    <w:p w14:paraId="09AF3F8D" w14:textId="5995A098" w:rsidR="00ED5ECE" w:rsidRDefault="004D07DE" w:rsidP="00ED5ECE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KINH NGHIỆM</w:t>
                      </w:r>
                    </w:p>
                    <w:p w14:paraId="2325AD10" w14:textId="50D12283" w:rsidR="00ED5ECE" w:rsidRDefault="000D5241" w:rsidP="00ED5ECE">
                      <w:pPr>
                        <w:rPr>
                          <w:b/>
                          <w:bCs/>
                          <w:sz w:val="2"/>
                          <w:szCs w:val="2"/>
                        </w:rPr>
                      </w:pPr>
                      <w:r>
                        <w:rPr>
                          <w:b/>
                          <w:bCs/>
                          <w:sz w:val="2"/>
                          <w:szCs w:val="2"/>
                        </w:rPr>
                        <w:t>trin</w:t>
                      </w:r>
                    </w:p>
                    <w:p w14:paraId="7D76E6CF" w14:textId="1F286170" w:rsidR="00ED5ECE" w:rsidRDefault="000D5241" w:rsidP="00ED5ECE">
                      <w:pPr>
                        <w:spacing w:line="240" w:lineRule="auto"/>
                        <w:rPr>
                          <w:color w:val="808080" w:themeColor="background1" w:themeShade="8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Lập trình PLC</w:t>
                      </w:r>
                    </w:p>
                    <w:p w14:paraId="51356A9B" w14:textId="3F07E8EE" w:rsidR="00ED5ECE" w:rsidRPr="00ED5ECE" w:rsidRDefault="000D5241" w:rsidP="00E84A03">
                      <w:pPr>
                        <w:pStyle w:val="oancuaDanhsac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Lập trình </w:t>
                      </w:r>
                      <w:r w:rsidR="0010281C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điều khiển giám sát PLC sử dụng giao diện winform để </w:t>
                      </w:r>
                      <w:r w:rsidR="00CD0DFC">
                        <w:rPr>
                          <w:color w:val="000000" w:themeColor="text1"/>
                          <w:sz w:val="24"/>
                          <w:szCs w:val="24"/>
                        </w:rPr>
                        <w:t>giám sát</w:t>
                      </w:r>
                    </w:p>
                    <w:p w14:paraId="78967A7B" w14:textId="7CAE514C" w:rsidR="00ED5ECE" w:rsidRPr="00835BF2" w:rsidRDefault="0083253C" w:rsidP="00ED5ECE">
                      <w:pPr>
                        <w:pStyle w:val="oancuaDanhsac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3253C">
                        <w:rPr>
                          <w:color w:val="000000" w:themeColor="text1"/>
                          <w:sz w:val="24"/>
                          <w:szCs w:val="24"/>
                        </w:rPr>
                        <w:t>Lưu trữ</w:t>
                      </w:r>
                      <w:r w:rsidR="00D34AEA">
                        <w:rPr>
                          <w:color w:val="000000" w:themeColor="text1"/>
                          <w:sz w:val="24"/>
                          <w:szCs w:val="24"/>
                        </w:rPr>
                        <w:t>, truy vấn</w:t>
                      </w:r>
                      <w:r w:rsidRPr="0083253C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dữ liệu trên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SQL</w:t>
                      </w:r>
                    </w:p>
                    <w:p w14:paraId="43FB6F26" w14:textId="6F92EFF8" w:rsidR="00ED5ECE" w:rsidRDefault="00B24E00" w:rsidP="00ED5ECE">
                      <w:pPr>
                        <w:spacing w:line="240" w:lineRule="auto"/>
                        <w:rPr>
                          <w:color w:val="808080" w:themeColor="background1" w:themeShade="8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Lập trình tự động</w:t>
                      </w:r>
                      <w:r w:rsidR="00FC3010">
                        <w:rPr>
                          <w:b/>
                          <w:bCs/>
                          <w:sz w:val="28"/>
                          <w:szCs w:val="28"/>
                        </w:rPr>
                        <w:t xml:space="preserve"> thao tác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web </w:t>
                      </w:r>
                      <w:r w:rsidR="00ED5ECE" w:rsidRPr="00ED5EC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="00ED5EC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</w:t>
                      </w:r>
                      <w:r w:rsidR="00ED5ECE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  <w:t xml:space="preserve">      </w:t>
                      </w:r>
                      <w:r w:rsidR="00ED5ECE">
                        <w:rPr>
                          <w:b/>
                          <w:bCs/>
                          <w:sz w:val="28"/>
                          <w:szCs w:val="28"/>
                        </w:rPr>
                        <w:tab/>
                      </w:r>
                    </w:p>
                    <w:p w14:paraId="28B6BF11" w14:textId="212987B7" w:rsidR="00ED5ECE" w:rsidRPr="00ED5ECE" w:rsidRDefault="00593E29" w:rsidP="00E84A03">
                      <w:pPr>
                        <w:pStyle w:val="oancuaDanhsac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Sử dụng thư viện OCR để nhận điện ký tự </w:t>
                      </w:r>
                    </w:p>
                    <w:p w14:paraId="4C03AC72" w14:textId="2DD967DA" w:rsidR="00ED5ECE" w:rsidRDefault="00593E29" w:rsidP="00676AA5">
                      <w:pPr>
                        <w:pStyle w:val="oancuaDanhsach"/>
                        <w:numPr>
                          <w:ilvl w:val="0"/>
                          <w:numId w:val="3"/>
                        </w:num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Tự động điền </w:t>
                      </w:r>
                      <w:r w:rsidR="00FC3010">
                        <w:rPr>
                          <w:color w:val="000000" w:themeColor="text1"/>
                          <w:sz w:val="24"/>
                          <w:szCs w:val="24"/>
                        </w:rPr>
                        <w:t>ký tự sau khi nhận dạng ảnh vào web</w:t>
                      </w:r>
                      <w:r w:rsidR="000061E5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với Selenium WebDriver</w:t>
                      </w:r>
                    </w:p>
                    <w:p w14:paraId="43371F32" w14:textId="77777777" w:rsidR="000061E5" w:rsidRPr="00A479C4" w:rsidRDefault="000061E5" w:rsidP="00A479C4">
                      <w:pPr>
                        <w:spacing w:line="240" w:lineRule="auto"/>
                        <w:jc w:val="lowKashida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10CD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86125B" wp14:editId="7FC90BB6">
                <wp:simplePos x="0" y="0"/>
                <wp:positionH relativeFrom="margin">
                  <wp:align>right</wp:align>
                </wp:positionH>
                <wp:positionV relativeFrom="paragraph">
                  <wp:posOffset>266700</wp:posOffset>
                </wp:positionV>
                <wp:extent cx="4038600" cy="1760220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1760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D58E42" w14:textId="77777777" w:rsidR="00510CDE" w:rsidRPr="00510CDE" w:rsidRDefault="00510CDE" w:rsidP="00510CDE">
                            <w:pPr>
                              <w:jc w:val="both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510CDE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MỤC TIÊU NGHỀ NGHIỆP</w:t>
                            </w:r>
                          </w:p>
                          <w:p w14:paraId="6438BBAE" w14:textId="4C260EE4" w:rsidR="00ED5ECE" w:rsidRDefault="00ED5ECE" w:rsidP="00E84A03">
                            <w:pPr>
                              <w:jc w:val="both"/>
                              <w:rPr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F988B5E" w14:textId="77777777" w:rsidR="00AA75FA" w:rsidRDefault="00AA75FA" w:rsidP="00AA75FA">
                            <w:pPr>
                              <w:pStyle w:val="ThngthngWeb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rPr>
                                <w:rStyle w:val="Manh"/>
                              </w:rPr>
                              <w:t>Ngắn hạn</w:t>
                            </w:r>
                            <w:r>
                              <w:t>: Áp dụng những kiến thức về lập trình đã học để trau dồi bản thân, đồng thời đóng góp cho công ty.</w:t>
                            </w:r>
                          </w:p>
                          <w:p w14:paraId="4D00F565" w14:textId="77777777" w:rsidR="004C67E3" w:rsidRDefault="004C67E3" w:rsidP="004C67E3">
                            <w:pPr>
                              <w:pStyle w:val="ThngthngWeb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rPr>
                                <w:rStyle w:val="Manh"/>
                              </w:rPr>
                              <w:t>Dài hạn</w:t>
                            </w:r>
                            <w:r>
                              <w:t>: Trở thành lập trình viên chuyên sâu về lập trình giao diện giám sát, lập trình PLC, nhúng và tự động hóa công nghiệp.</w:t>
                            </w:r>
                          </w:p>
                          <w:p w14:paraId="492F6D9F" w14:textId="2A7E5EA0" w:rsidR="00510CDE" w:rsidRPr="00AA75FA" w:rsidRDefault="00510CDE" w:rsidP="00074B8E">
                            <w:pPr>
                              <w:pStyle w:val="ThngthngWeb"/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6125B" id="Text Box 36" o:spid="_x0000_s1032" type="#_x0000_t202" style="position:absolute;margin-left:266.8pt;margin-top:21pt;width:318pt;height:138.6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" filled="f" stroked="f" strokeweight=".5pt">
                <v:textbox>
                  <w:txbxContent>
                    <w:p w14:paraId="34D58E42" w14:textId="77777777" w:rsidR="00510CDE" w:rsidRPr="00510CDE" w:rsidRDefault="00510CDE" w:rsidP="00510CDE">
                      <w:pPr>
                        <w:jc w:val="both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510CDE">
                        <w:rPr>
                          <w:b/>
                          <w:bCs/>
                          <w:sz w:val="40"/>
                          <w:szCs w:val="40"/>
                        </w:rPr>
                        <w:t>MỤC TIÊU NGHỀ NGHIỆP</w:t>
                      </w:r>
                    </w:p>
                    <w:p w14:paraId="6438BBAE" w14:textId="4C260EE4" w:rsidR="00ED5ECE" w:rsidRDefault="00ED5ECE" w:rsidP="00E84A03">
                      <w:pPr>
                        <w:jc w:val="both"/>
                        <w:rPr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7F988B5E" w14:textId="77777777" w:rsidR="00AA75FA" w:rsidRDefault="00AA75FA" w:rsidP="00AA75FA">
                      <w:pPr>
                        <w:pStyle w:val="ThngthngWeb"/>
                        <w:numPr>
                          <w:ilvl w:val="0"/>
                          <w:numId w:val="3"/>
                        </w:numPr>
                      </w:pPr>
                      <w:r>
                        <w:rPr>
                          <w:rStyle w:val="Manh"/>
                        </w:rPr>
                        <w:t>Ngắn hạn</w:t>
                      </w:r>
                      <w:r>
                        <w:t>: Áp dụng những kiến thức về lập trình đã học để trau dồi bản thân, đồng thời đóng góp cho công ty.</w:t>
                      </w:r>
                    </w:p>
                    <w:p w14:paraId="4D00F565" w14:textId="77777777" w:rsidR="004C67E3" w:rsidRDefault="004C67E3" w:rsidP="004C67E3">
                      <w:pPr>
                        <w:pStyle w:val="ThngthngWeb"/>
                        <w:numPr>
                          <w:ilvl w:val="0"/>
                          <w:numId w:val="3"/>
                        </w:numPr>
                      </w:pPr>
                      <w:r>
                        <w:rPr>
                          <w:rStyle w:val="Manh"/>
                        </w:rPr>
                        <w:t>Dài hạn</w:t>
                      </w:r>
                      <w:r>
                        <w:t>: Trở thành lập trình viên chuyên sâu về lập trình giao diện giám sát, lập trình PLC, nhúng và tự động hóa công nghiệp.</w:t>
                      </w:r>
                    </w:p>
                    <w:p w14:paraId="492F6D9F" w14:textId="2A7E5EA0" w:rsidR="00510CDE" w:rsidRPr="00AA75FA" w:rsidRDefault="00510CDE" w:rsidP="00074B8E">
                      <w:pPr>
                        <w:pStyle w:val="ThngthngWeb"/>
                        <w:ind w:left="36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2C8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04A181" wp14:editId="1E16A95A">
                <wp:simplePos x="0" y="0"/>
                <wp:positionH relativeFrom="column">
                  <wp:posOffset>-198755</wp:posOffset>
                </wp:positionH>
                <wp:positionV relativeFrom="paragraph">
                  <wp:posOffset>2367280</wp:posOffset>
                </wp:positionV>
                <wp:extent cx="2181498" cy="10776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498" cy="10776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469BAF" w14:textId="4B999E98" w:rsidR="00F42C8A" w:rsidRPr="00816E49" w:rsidRDefault="00816E49" w:rsidP="00F42C8A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816E49"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Phạm Tiến Nhật</w:t>
                            </w:r>
                          </w:p>
                          <w:p w14:paraId="02F3F954" w14:textId="45856FD7" w:rsidR="00F42C8A" w:rsidRPr="00F42C8A" w:rsidRDefault="00816E49" w:rsidP="00F42C8A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Lập trình viê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4A181" id="Text Box 3" o:spid="_x0000_s1033" type="#_x0000_t202" style="position:absolute;margin-left:-15.65pt;margin-top:186.4pt;width:171.75pt;height:84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" filled="f" stroked="f" strokeweight=".5pt">
                <v:textbox>
                  <w:txbxContent>
                    <w:p w14:paraId="0C469BAF" w14:textId="4B999E98" w:rsidR="00F42C8A" w:rsidRPr="00816E49" w:rsidRDefault="00816E49" w:rsidP="00F42C8A">
                      <w:pPr>
                        <w:spacing w:line="240" w:lineRule="auto"/>
                        <w:jc w:val="center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 w:rsidRPr="00816E49"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Phạm Tiến Nhật</w:t>
                      </w:r>
                    </w:p>
                    <w:p w14:paraId="02F3F954" w14:textId="45856FD7" w:rsidR="00F42C8A" w:rsidRPr="00F42C8A" w:rsidRDefault="00816E49" w:rsidP="00F42C8A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color w:val="FFFFFF" w:themeColor="background1"/>
                          <w:sz w:val="40"/>
                          <w:szCs w:val="40"/>
                        </w:rPr>
                        <w:t xml:space="preserve">Lập trình viên </w:t>
                      </w:r>
                    </w:p>
                  </w:txbxContent>
                </v:textbox>
              </v:shape>
            </w:pict>
          </mc:Fallback>
        </mc:AlternateContent>
      </w:r>
      <w:r w:rsidR="00F42C8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672BD2" wp14:editId="31A7A06F">
                <wp:simplePos x="0" y="0"/>
                <wp:positionH relativeFrom="column">
                  <wp:posOffset>-168729</wp:posOffset>
                </wp:positionH>
                <wp:positionV relativeFrom="paragraph">
                  <wp:posOffset>-16329</wp:posOffset>
                </wp:positionV>
                <wp:extent cx="2181498" cy="2181498"/>
                <wp:effectExtent l="0" t="0" r="9525" b="9525"/>
                <wp:wrapNone/>
                <wp:docPr id="2" name="Flowchart: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498" cy="2181498"/>
                        </a:xfrm>
                        <a:prstGeom prst="flowChartConnector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69728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" o:spid="_x0000_s1026" type="#_x0000_t120" style="position:absolute;margin-left:-13.3pt;margin-top:-1.3pt;width:171.75pt;height:17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" stroked="f" strokeweight="1pt">
                <v:fill r:id="rId14" o:title="" recolor="t" rotate="t" type="frame"/>
                <v:stroke joinstyle="miter"/>
              </v:shape>
            </w:pict>
          </mc:Fallback>
        </mc:AlternateContent>
      </w:r>
    </w:p>
    <w:sectPr w:rsidR="00010724" w:rsidSect="00F42C8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FEF42" w14:textId="77777777" w:rsidR="000C5025" w:rsidRDefault="000C5025" w:rsidP="00686DB5">
      <w:pPr>
        <w:spacing w:after="0" w:line="240" w:lineRule="auto"/>
      </w:pPr>
      <w:r>
        <w:separator/>
      </w:r>
    </w:p>
  </w:endnote>
  <w:endnote w:type="continuationSeparator" w:id="0">
    <w:p w14:paraId="1041D61D" w14:textId="77777777" w:rsidR="000C5025" w:rsidRDefault="000C5025" w:rsidP="00686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5275C" w14:textId="77777777" w:rsidR="000C5025" w:rsidRDefault="000C5025" w:rsidP="00686DB5">
      <w:pPr>
        <w:spacing w:after="0" w:line="240" w:lineRule="auto"/>
      </w:pPr>
      <w:r>
        <w:separator/>
      </w:r>
    </w:p>
  </w:footnote>
  <w:footnote w:type="continuationSeparator" w:id="0">
    <w:p w14:paraId="23E87C37" w14:textId="77777777" w:rsidR="000C5025" w:rsidRDefault="000C5025" w:rsidP="00686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D1DBA52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Hình ảnh 1518597895" o:spid="_x0000_i1025" type="#_x0000_t75" style="width:169.2pt;height:169.2pt;visibility:visible;mso-wrap-style:square">
            <v:imagedata r:id="rId1" o:title="" gain="19661f" blacklevel="22938f"/>
          </v:shape>
        </w:pict>
      </mc:Choice>
      <mc:Fallback>
        <w:drawing>
          <wp:inline distT="0" distB="0" distL="0" distR="0" wp14:anchorId="255D02D4" wp14:editId="7C424106">
            <wp:extent cx="2148840" cy="2148840"/>
            <wp:effectExtent l="0" t="0" r="0" b="0"/>
            <wp:docPr id="1518597895" name="Hình ảnh 1518597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22EEFA3D" id="Hình ảnh 1875789037" o:spid="_x0000_i1025" type="#_x0000_t75" style="width:193.8pt;height:193.8pt;visibility:visible;mso-wrap-style:square">
            <v:imagedata r:id="rId3" o:title="" gain="19661f" blacklevel="22938f"/>
          </v:shape>
        </w:pict>
      </mc:Choice>
      <mc:Fallback>
        <w:drawing>
          <wp:inline distT="0" distB="0" distL="0" distR="0" wp14:anchorId="14C5845C" wp14:editId="78737697">
            <wp:extent cx="2461260" cy="2461260"/>
            <wp:effectExtent l="0" t="0" r="0" b="0"/>
            <wp:docPr id="1875789037" name="Hình ảnh 18757890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B0D1713"/>
    <w:multiLevelType w:val="hybridMultilevel"/>
    <w:tmpl w:val="DACA1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1C02A1"/>
    <w:multiLevelType w:val="multilevel"/>
    <w:tmpl w:val="FE1C1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830E44"/>
    <w:multiLevelType w:val="hybridMultilevel"/>
    <w:tmpl w:val="F1E804AC"/>
    <w:lvl w:ilvl="0" w:tplc="8C10CAF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C24B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4E79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25036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954E4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9B26B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44C4A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9BAEC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4064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07079D2"/>
    <w:multiLevelType w:val="multilevel"/>
    <w:tmpl w:val="7EC60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CD6567"/>
    <w:multiLevelType w:val="hybridMultilevel"/>
    <w:tmpl w:val="F1E0C7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8574012">
    <w:abstractNumId w:val="2"/>
  </w:num>
  <w:num w:numId="2" w16cid:durableId="1073358641">
    <w:abstractNumId w:val="0"/>
  </w:num>
  <w:num w:numId="3" w16cid:durableId="1303465496">
    <w:abstractNumId w:val="4"/>
  </w:num>
  <w:num w:numId="4" w16cid:durableId="1374190654">
    <w:abstractNumId w:val="3"/>
  </w:num>
  <w:num w:numId="5" w16cid:durableId="1502308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MDAwMDewNDAxsjBR0lEKTi0uzszPAykwqgUAILRtvSwAAAA="/>
  </w:docVars>
  <w:rsids>
    <w:rsidRoot w:val="001108B3"/>
    <w:rsid w:val="000061E5"/>
    <w:rsid w:val="00010724"/>
    <w:rsid w:val="000273AA"/>
    <w:rsid w:val="00074B8E"/>
    <w:rsid w:val="00087274"/>
    <w:rsid w:val="000C5025"/>
    <w:rsid w:val="000D141B"/>
    <w:rsid w:val="000D5241"/>
    <w:rsid w:val="000E3A09"/>
    <w:rsid w:val="0010281C"/>
    <w:rsid w:val="001108B3"/>
    <w:rsid w:val="0012330D"/>
    <w:rsid w:val="001C7DF1"/>
    <w:rsid w:val="00287447"/>
    <w:rsid w:val="00311F86"/>
    <w:rsid w:val="00351BB3"/>
    <w:rsid w:val="003553DF"/>
    <w:rsid w:val="00380E2A"/>
    <w:rsid w:val="00433FC5"/>
    <w:rsid w:val="00487E3B"/>
    <w:rsid w:val="004C67E3"/>
    <w:rsid w:val="004D07DE"/>
    <w:rsid w:val="004D7C1E"/>
    <w:rsid w:val="00510CDE"/>
    <w:rsid w:val="00593E29"/>
    <w:rsid w:val="005A7D73"/>
    <w:rsid w:val="00613319"/>
    <w:rsid w:val="00676AA5"/>
    <w:rsid w:val="00686DB5"/>
    <w:rsid w:val="0076608F"/>
    <w:rsid w:val="007901CD"/>
    <w:rsid w:val="007C2F04"/>
    <w:rsid w:val="00816E49"/>
    <w:rsid w:val="0083253C"/>
    <w:rsid w:val="00835BF2"/>
    <w:rsid w:val="00895B68"/>
    <w:rsid w:val="008F5AF9"/>
    <w:rsid w:val="009546AF"/>
    <w:rsid w:val="00A479C4"/>
    <w:rsid w:val="00AA75FA"/>
    <w:rsid w:val="00B01522"/>
    <w:rsid w:val="00B24E00"/>
    <w:rsid w:val="00B82C7B"/>
    <w:rsid w:val="00B83514"/>
    <w:rsid w:val="00CD0DFC"/>
    <w:rsid w:val="00CE187B"/>
    <w:rsid w:val="00D33736"/>
    <w:rsid w:val="00D34AEA"/>
    <w:rsid w:val="00D73B18"/>
    <w:rsid w:val="00D84A10"/>
    <w:rsid w:val="00DF561B"/>
    <w:rsid w:val="00E81320"/>
    <w:rsid w:val="00E84A03"/>
    <w:rsid w:val="00ED5ECE"/>
    <w:rsid w:val="00EF2E4C"/>
    <w:rsid w:val="00F229BF"/>
    <w:rsid w:val="00F37FAC"/>
    <w:rsid w:val="00F42C8A"/>
    <w:rsid w:val="00FA780C"/>
    <w:rsid w:val="00FC3010"/>
    <w:rsid w:val="00FC4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FB43C"/>
  <w15:chartTrackingRefBased/>
  <w15:docId w15:val="{68DDC3CD-EFB8-4C0C-9B6E-57091753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ED5ECE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287447"/>
    <w:pPr>
      <w:ind w:left="720"/>
      <w:contextualSpacing/>
    </w:pPr>
  </w:style>
  <w:style w:type="character" w:styleId="Siuktni">
    <w:name w:val="Hyperlink"/>
    <w:basedOn w:val="Phngmcinhcuaoanvn"/>
    <w:uiPriority w:val="99"/>
    <w:unhideWhenUsed/>
    <w:rsid w:val="00287447"/>
    <w:rPr>
      <w:color w:val="0563C1" w:themeColor="hyperlink"/>
      <w:u w:val="single"/>
    </w:rPr>
  </w:style>
  <w:style w:type="character" w:styleId="cpChagiiquyt">
    <w:name w:val="Unresolved Mention"/>
    <w:basedOn w:val="Phngmcinhcuaoanvn"/>
    <w:uiPriority w:val="99"/>
    <w:semiHidden/>
    <w:unhideWhenUsed/>
    <w:rsid w:val="00287447"/>
    <w:rPr>
      <w:color w:val="605E5C"/>
      <w:shd w:val="clear" w:color="auto" w:fill="E1DFDD"/>
    </w:rPr>
  </w:style>
  <w:style w:type="character" w:styleId="FollowedHyperlink">
    <w:name w:val="FollowedHyperlink"/>
    <w:basedOn w:val="Phngmcinhcuaoanvn"/>
    <w:uiPriority w:val="99"/>
    <w:semiHidden/>
    <w:unhideWhenUsed/>
    <w:rsid w:val="00F229BF"/>
    <w:rPr>
      <w:color w:val="954F72" w:themeColor="followedHyperlink"/>
      <w:u w:val="single"/>
    </w:rPr>
  </w:style>
  <w:style w:type="paragraph" w:styleId="utrang">
    <w:name w:val="header"/>
    <w:basedOn w:val="Binhthng"/>
    <w:link w:val="utrang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686DB5"/>
  </w:style>
  <w:style w:type="paragraph" w:styleId="Chntrang">
    <w:name w:val="footer"/>
    <w:basedOn w:val="Binhthng"/>
    <w:link w:val="ChntrangChar"/>
    <w:uiPriority w:val="99"/>
    <w:unhideWhenUsed/>
    <w:rsid w:val="00686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686DB5"/>
  </w:style>
  <w:style w:type="paragraph" w:styleId="ThngthngWeb">
    <w:name w:val="Normal (Web)"/>
    <w:basedOn w:val="Binhthng"/>
    <w:uiPriority w:val="99"/>
    <w:unhideWhenUsed/>
    <w:rsid w:val="008F5A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Manh">
    <w:name w:val="Strong"/>
    <w:basedOn w:val="Phngmcinhcuaoanvn"/>
    <w:uiPriority w:val="22"/>
    <w:qFormat/>
    <w:rsid w:val="00AA75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04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9D4F9-B0D7-4278-89CF-871471C3F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CV Template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CV Template</dc:title>
  <dc:subject/>
  <dc:creator/>
  <cp:keywords>cv, resume</cp:keywords>
  <dc:description/>
  <cp:lastModifiedBy>Nhật Phạm Tiến</cp:lastModifiedBy>
  <cp:revision>23</cp:revision>
  <dcterms:created xsi:type="dcterms:W3CDTF">2023-01-09T13:20:00Z</dcterms:created>
  <dcterms:modified xsi:type="dcterms:W3CDTF">2025-02-20T08:17:00Z</dcterms:modified>
</cp:coreProperties>
</file>